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18C2E"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4B18C2F" w14:textId="167889C9" w:rsidR="005A52BD" w:rsidRPr="0005400C" w:rsidRDefault="00054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4B18C30"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31"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32"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Contact Name</w:t>
      </w:r>
    </w:p>
    <w:p w14:paraId="44B18C33"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Address</w:t>
      </w:r>
    </w:p>
    <w:p w14:paraId="44B18C34"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Address2</w:t>
      </w:r>
      <w:r w:rsidRPr="0005400C">
        <w:rPr>
          <w:rFonts w:eastAsia="Arial"/>
          <w:lang w:eastAsia="en-US" w:bidi="en-US"/>
        </w:rPr>
        <w:tab/>
      </w:r>
    </w:p>
    <w:p w14:paraId="30E16F6F" w14:textId="77777777" w:rsid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 xml:space="preserve">City, </w:t>
      </w:r>
    </w:p>
    <w:p w14:paraId="44B18C35" w14:textId="294AAD2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State/Province</w:t>
      </w:r>
    </w:p>
    <w:p w14:paraId="44B18C36"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Zip/Postal Code</w:t>
      </w:r>
    </w:p>
    <w:p w14:paraId="44B18C37"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4B18C38"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4B18C3A" w14:textId="2A9AF05D" w:rsidR="005A52BD" w:rsidRPr="00FE6BB9" w:rsidRDefault="00054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b/>
          <w:color w:val="000000"/>
          <w:lang w:eastAsia="en-US" w:bidi="en-US"/>
        </w:rPr>
        <w:t>RE</w:t>
      </w:r>
      <w:r w:rsidR="00FF0465" w:rsidRPr="0005400C">
        <w:rPr>
          <w:rFonts w:eastAsia="Arial"/>
          <w:b/>
          <w:color w:val="000000"/>
          <w:lang w:eastAsia="en-US" w:bidi="en-US"/>
        </w:rPr>
        <w:t xml:space="preserve">: </w:t>
      </w:r>
      <w:r w:rsidR="00FF0465" w:rsidRPr="00FE6BB9">
        <w:rPr>
          <w:rFonts w:eastAsia="Arial"/>
          <w:b/>
          <w:noProof/>
          <w:color w:val="000000"/>
          <w:lang w:eastAsia="en-US" w:bidi="en-US"/>
        </w:rPr>
        <w:t xml:space="preserve">YOUR </w:t>
      </w:r>
      <w:r w:rsidR="00FF0465" w:rsidRPr="00FE6BB9">
        <w:rPr>
          <w:rFonts w:eastAsia="Arial"/>
          <w:b/>
          <w:noProof/>
          <w:lang w:eastAsia="en-US" w:bidi="en-US"/>
        </w:rPr>
        <w:t>RECENT JOB APPLICATION</w:t>
      </w:r>
    </w:p>
    <w:p w14:paraId="44B18C3B" w14:textId="77777777" w:rsidR="005A52BD" w:rsidRPr="00FE6BB9"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FE6BB9">
        <w:rPr>
          <w:rFonts w:eastAsia="Arial"/>
          <w:noProof/>
          <w:lang w:eastAsia="en-US" w:bidi="en-US"/>
        </w:rPr>
        <w:br/>
      </w:r>
    </w:p>
    <w:p w14:paraId="44B18C3C" w14:textId="77777777" w:rsidR="005A52BD" w:rsidRPr="00FE6BB9"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FE6BB9">
        <w:rPr>
          <w:rFonts w:eastAsia="Arial"/>
          <w:noProof/>
          <w:color w:val="000000"/>
          <w:lang w:eastAsia="en-US" w:bidi="en-US"/>
        </w:rPr>
        <w:t>Dear [CONTACT NAME],</w:t>
      </w:r>
    </w:p>
    <w:p w14:paraId="44B18C3D" w14:textId="77777777" w:rsidR="005A52BD" w:rsidRPr="00FE6BB9"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44B18C3E" w14:textId="77777777" w:rsidR="005A52BD" w:rsidRPr="00FE6BB9" w:rsidRDefault="00FF0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E6BB9">
        <w:rPr>
          <w:rFonts w:ascii="Times New Roman" w:eastAsia="Arial" w:hAnsi="Times New Roman" w:cs="Times New Roman"/>
          <w:noProof/>
          <w:sz w:val="24"/>
          <w:szCs w:val="24"/>
          <w:lang w:eastAsia="en-US" w:bidi="en-US"/>
        </w:rPr>
        <w:t>Thank you for your recent application to join our company as a [POSITION REQUESTED].</w:t>
      </w:r>
    </w:p>
    <w:p w14:paraId="44B18C3F" w14:textId="77777777" w:rsidR="005A52BD" w:rsidRPr="00FE6BB9" w:rsidRDefault="005A52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B18C40" w14:textId="39159B20" w:rsidR="005A52BD" w:rsidRPr="00FE6BB9" w:rsidRDefault="00FF0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E6BB9">
        <w:rPr>
          <w:rFonts w:ascii="Times New Roman" w:eastAsia="Arial" w:hAnsi="Times New Roman" w:cs="Times New Roman"/>
          <w:noProof/>
          <w:sz w:val="24"/>
          <w:szCs w:val="24"/>
          <w:lang w:eastAsia="en-US" w:bidi="en-US"/>
        </w:rPr>
        <w:t>We regret to inform you that</w:t>
      </w:r>
      <w:r w:rsidRPr="007F6B4E">
        <w:rPr>
          <w:rFonts w:ascii="Times New Roman" w:eastAsia="Arial" w:hAnsi="Times New Roman" w:cs="Times New Roman"/>
          <w:noProof/>
          <w:sz w:val="24"/>
          <w:szCs w:val="24"/>
          <w:lang w:eastAsia="en-US" w:bidi="en-US"/>
        </w:rPr>
        <w:t xml:space="preserve"> </w:t>
      </w:r>
      <w:r w:rsidR="00E77590" w:rsidRPr="00FE6BB9">
        <w:rPr>
          <w:rFonts w:ascii="Times New Roman" w:eastAsia="Arial" w:hAnsi="Times New Roman" w:cs="Times New Roman"/>
          <w:noProof/>
          <w:sz w:val="24"/>
          <w:szCs w:val="24"/>
          <w:lang w:eastAsia="en-US" w:bidi="en-US"/>
        </w:rPr>
        <w:t>currently</w:t>
      </w:r>
      <w:r w:rsidR="00FE6BB9">
        <w:rPr>
          <w:rFonts w:ascii="Times New Roman" w:eastAsia="Arial" w:hAnsi="Times New Roman" w:cs="Times New Roman"/>
          <w:noProof/>
          <w:sz w:val="24"/>
          <w:szCs w:val="24"/>
          <w:lang w:eastAsia="en-US" w:bidi="en-US"/>
        </w:rPr>
        <w:t>,</w:t>
      </w:r>
      <w:r w:rsidR="00E77590" w:rsidRPr="007F6B4E">
        <w:rPr>
          <w:rFonts w:ascii="Times New Roman" w:eastAsia="Arial" w:hAnsi="Times New Roman" w:cs="Times New Roman"/>
          <w:noProof/>
          <w:sz w:val="24"/>
          <w:szCs w:val="24"/>
          <w:lang w:eastAsia="en-US" w:bidi="en-US"/>
        </w:rPr>
        <w:t xml:space="preserve"> </w:t>
      </w:r>
      <w:r w:rsidR="007F6B4E">
        <w:rPr>
          <w:rFonts w:ascii="Times New Roman" w:eastAsia="Arial" w:hAnsi="Times New Roman" w:cs="Times New Roman"/>
          <w:noProof/>
          <w:sz w:val="24"/>
          <w:szCs w:val="24"/>
          <w:lang w:eastAsia="en-US" w:bidi="en-US"/>
        </w:rPr>
        <w:t xml:space="preserve">we </w:t>
      </w:r>
      <w:r w:rsidR="007F6B4E" w:rsidRPr="007F6B4E">
        <w:rPr>
          <w:rFonts w:ascii="Times New Roman" w:eastAsia="Arial" w:hAnsi="Times New Roman" w:cs="Times New Roman"/>
          <w:noProof/>
          <w:sz w:val="24"/>
          <w:szCs w:val="24"/>
          <w:lang w:eastAsia="en-US" w:bidi="en-US"/>
        </w:rPr>
        <w:t>do not have an</w:t>
      </w:r>
      <w:r w:rsidR="007F6B4E">
        <w:rPr>
          <w:rFonts w:ascii="Times New Roman" w:eastAsia="Arial" w:hAnsi="Times New Roman" w:cs="Times New Roman"/>
          <w:noProof/>
          <w:sz w:val="24"/>
          <w:szCs w:val="24"/>
          <w:lang w:eastAsia="en-US" w:bidi="en-US"/>
        </w:rPr>
        <w:t>y</w:t>
      </w:r>
      <w:r w:rsidRPr="00E77590">
        <w:rPr>
          <w:rFonts w:ascii="Times New Roman" w:eastAsia="Arial" w:hAnsi="Times New Roman" w:cs="Times New Roman"/>
          <w:noProof/>
          <w:sz w:val="24"/>
          <w:szCs w:val="24"/>
          <w:lang w:eastAsia="en-US" w:bidi="en-US"/>
        </w:rPr>
        <w:t xml:space="preserve"> openings in your area. </w:t>
      </w:r>
      <w:r w:rsidR="00690221">
        <w:rPr>
          <w:rFonts w:ascii="Times New Roman" w:eastAsia="Arial" w:hAnsi="Times New Roman" w:cs="Times New Roman"/>
          <w:noProof/>
          <w:sz w:val="24"/>
          <w:szCs w:val="24"/>
          <w:lang w:eastAsia="en-US" w:bidi="en-US"/>
        </w:rPr>
        <w:t>Although this may be disapponting news</w:t>
      </w:r>
      <w:r w:rsidRPr="00FE6BB9">
        <w:rPr>
          <w:rFonts w:ascii="Times New Roman" w:eastAsia="Arial" w:hAnsi="Times New Roman" w:cs="Times New Roman"/>
          <w:noProof/>
          <w:sz w:val="24"/>
          <w:szCs w:val="24"/>
          <w:lang w:eastAsia="en-US" w:bidi="en-US"/>
        </w:rPr>
        <w:t>, please note that we will retain your application in our files for</w:t>
      </w:r>
      <w:r w:rsidRPr="003C2B33">
        <w:rPr>
          <w:rFonts w:ascii="Times New Roman" w:eastAsia="Arial" w:hAnsi="Times New Roman" w:cs="Times New Roman"/>
          <w:noProof/>
          <w:sz w:val="24"/>
          <w:szCs w:val="24"/>
          <w:lang w:eastAsia="en-US" w:bidi="en-US"/>
        </w:rPr>
        <w:t xml:space="preserve"> </w:t>
      </w:r>
      <w:r w:rsidR="003C2B33" w:rsidRPr="003C2B33">
        <w:rPr>
          <w:rFonts w:ascii="Times New Roman" w:eastAsia="Arial" w:hAnsi="Times New Roman" w:cs="Times New Roman"/>
          <w:noProof/>
          <w:sz w:val="24"/>
          <w:szCs w:val="24"/>
          <w:lang w:eastAsia="en-US" w:bidi="en-US"/>
        </w:rPr>
        <w:t xml:space="preserve">any </w:t>
      </w:r>
      <w:r w:rsidRPr="00FE6BB9">
        <w:rPr>
          <w:rFonts w:ascii="Times New Roman" w:eastAsia="Arial" w:hAnsi="Times New Roman" w:cs="Times New Roman"/>
          <w:noProof/>
          <w:sz w:val="24"/>
          <w:szCs w:val="24"/>
          <w:lang w:eastAsia="en-US" w:bidi="en-US"/>
        </w:rPr>
        <w:t>future openings.</w:t>
      </w:r>
    </w:p>
    <w:p w14:paraId="44B18C41" w14:textId="5AC8AC0D" w:rsidR="005A52BD" w:rsidRPr="00FE6BB9" w:rsidRDefault="005A52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F7D5DC4" w14:textId="77777777" w:rsidR="00053EE7" w:rsidRPr="00FE6BB9" w:rsidRDefault="00053E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B18C42" w14:textId="77777777" w:rsidR="005A52BD" w:rsidRPr="00E77590" w:rsidRDefault="00FF0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E6BB9">
        <w:rPr>
          <w:rFonts w:ascii="Times New Roman" w:eastAsia="Arial" w:hAnsi="Times New Roman" w:cs="Times New Roman"/>
          <w:noProof/>
          <w:sz w:val="24"/>
          <w:szCs w:val="24"/>
          <w:lang w:eastAsia="en-US" w:bidi="en-US"/>
        </w:rPr>
        <w:t>Thank you for your interest in [YOUR COMPANY NAME</w:t>
      </w:r>
      <w:r w:rsidRPr="00E77590">
        <w:rPr>
          <w:rFonts w:ascii="Times New Roman" w:eastAsia="Arial" w:hAnsi="Times New Roman" w:cs="Times New Roman"/>
          <w:noProof/>
          <w:sz w:val="24"/>
          <w:szCs w:val="24"/>
          <w:lang w:eastAsia="en-US" w:bidi="en-US"/>
        </w:rPr>
        <w:t>].</w:t>
      </w:r>
    </w:p>
    <w:p w14:paraId="44B18C43" w14:textId="77777777" w:rsidR="005A52BD" w:rsidRPr="00E77590" w:rsidRDefault="005A52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B18C44" w14:textId="2514EBE5" w:rsidR="005A52BD" w:rsidRPr="0005400C" w:rsidRDefault="00E775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590">
        <w:rPr>
          <w:rFonts w:eastAsia="Arial"/>
          <w:noProof/>
          <w:lang w:eastAsia="en-US" w:bidi="en-US"/>
        </w:rPr>
        <w:t>We wish you g</w:t>
      </w:r>
      <w:r w:rsidR="00FF0465" w:rsidRPr="00E77590">
        <w:rPr>
          <w:rFonts w:eastAsia="Arial"/>
          <w:noProof/>
          <w:lang w:eastAsia="en-US" w:bidi="en-US"/>
        </w:rPr>
        <w:t>ood luck in your career search</w:t>
      </w:r>
      <w:r w:rsidR="00FF0465" w:rsidRPr="0005400C">
        <w:rPr>
          <w:rFonts w:eastAsia="Arial"/>
          <w:lang w:eastAsia="en-US" w:bidi="en-US"/>
        </w:rPr>
        <w:t>!</w:t>
      </w:r>
    </w:p>
    <w:p w14:paraId="44B18C45"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46" w14:textId="52B0D92E" w:rsidR="005A52BD" w:rsidRPr="0005400C"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F0465" w:rsidRPr="0005400C">
        <w:rPr>
          <w:rFonts w:eastAsia="Arial"/>
          <w:lang w:eastAsia="en-US" w:bidi="en-US"/>
        </w:rPr>
        <w:t>,</w:t>
      </w:r>
    </w:p>
    <w:p w14:paraId="44B18C47"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48"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49"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4A" w14:textId="204AD5A2" w:rsidR="005A52BD"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F26B96" w14:textId="7C163B1F"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E7082C" w14:textId="6931802F"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0F8330" w14:textId="0D28826F"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620A66D" w14:textId="0D9D9617"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93B8CF" w14:textId="4B25CFD7"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A341A7" w14:textId="061A4F48"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A6025B1" w14:textId="1592DB68" w:rsidR="00053EE7"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25D15" w14:textId="77777777" w:rsidR="00053EE7" w:rsidRPr="0005400C" w:rsidRDefault="00053E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18C4B"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5400C">
        <w:rPr>
          <w:rFonts w:eastAsia="Arial"/>
          <w:lang w:eastAsia="en-US" w:bidi="en-US"/>
        </w:rPr>
        <w:t>[YOUR NAME]</w:t>
      </w:r>
    </w:p>
    <w:p w14:paraId="44B18C4C"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5400C">
        <w:rPr>
          <w:rFonts w:eastAsia="Arial"/>
          <w:color w:val="000000"/>
          <w:lang w:eastAsia="en-US" w:bidi="en-US"/>
        </w:rPr>
        <w:t>[YOUR TITLE]</w:t>
      </w:r>
    </w:p>
    <w:p w14:paraId="44B18C4D"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5400C">
        <w:rPr>
          <w:rFonts w:eastAsia="Arial"/>
          <w:color w:val="000000"/>
          <w:lang w:eastAsia="en-US" w:bidi="en-US"/>
        </w:rPr>
        <w:t>[YOUR PHONE NUMBER]</w:t>
      </w:r>
    </w:p>
    <w:p w14:paraId="44B18C4E" w14:textId="77777777" w:rsidR="005A52BD" w:rsidRPr="0005400C" w:rsidRDefault="00FF0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5400C">
        <w:rPr>
          <w:rFonts w:eastAsia="Arial"/>
          <w:color w:val="000000"/>
          <w:lang w:eastAsia="en-US" w:bidi="en-US"/>
        </w:rPr>
        <w:t xml:space="preserve">[YOUREMAIL@YOURCOMPANY.COM] </w:t>
      </w:r>
    </w:p>
    <w:p w14:paraId="44B18C51" w14:textId="77777777" w:rsidR="005A52BD" w:rsidRPr="0005400C" w:rsidRDefault="005A52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5A52BD" w:rsidRPr="0005400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FE7CD" w14:textId="77777777" w:rsidR="00C57B92" w:rsidRDefault="00C57B92">
      <w:r>
        <w:separator/>
      </w:r>
    </w:p>
  </w:endnote>
  <w:endnote w:type="continuationSeparator" w:id="0">
    <w:p w14:paraId="0367DE98" w14:textId="77777777" w:rsidR="00C57B92" w:rsidRDefault="00C5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18C53" w14:textId="77777777" w:rsidR="005A52BD" w:rsidRDefault="00FF0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4B18C54" w14:textId="77777777" w:rsidR="005A52BD" w:rsidRDefault="00FF0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4B18C55" w14:textId="77777777" w:rsidR="005A52BD" w:rsidRDefault="00FF0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4B18C56" w14:textId="77777777" w:rsidR="005A52BD" w:rsidRDefault="00843F6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F046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C4206" w14:textId="77777777" w:rsidR="00C57B92" w:rsidRDefault="00C57B92">
      <w:r>
        <w:separator/>
      </w:r>
    </w:p>
  </w:footnote>
  <w:footnote w:type="continuationSeparator" w:id="0">
    <w:p w14:paraId="6AD2E231" w14:textId="77777777" w:rsidR="00C57B92" w:rsidRDefault="00C57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18C52" w14:textId="77777777" w:rsidR="005A52BD" w:rsidRDefault="005A52B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7E0NjIwNjM0MjRR0lEKTi0uzszPAykwrgUA/EesLywAAAA="/>
    <w:docVar w:name="Description" w:val="Use this letter to advise applicants that you currently do not have any job openings. These other HR related letter templates may be helpful to you and your business. https://www.templateguru.co.za/documents/letters-memos/ And these other Human Resources templates here https://www.templateguru.co.za/templates/human-resources/"/>
    <w:docVar w:name="Excerpt" w:val="We regret to inform you that currently, we do not have any openings in your area. While we know this is disappointing news, please note that we will retain your application in our files for any future openings."/>
    <w:docVar w:name="Source" w:val="discourse.mozilla.org"/>
    <w:docVar w:name="Tags" w:val="negative response to job opening, job opening, respond to job opening request, letters and memos, human resources documents, business documents, entrepreneurship, entrepreneur, "/>
  </w:docVars>
  <w:rsids>
    <w:rsidRoot w:val="005A52BD"/>
    <w:rsid w:val="00053EE7"/>
    <w:rsid w:val="0005400C"/>
    <w:rsid w:val="00070C99"/>
    <w:rsid w:val="0018527E"/>
    <w:rsid w:val="001E1FF1"/>
    <w:rsid w:val="003C2B33"/>
    <w:rsid w:val="005A52BD"/>
    <w:rsid w:val="00690221"/>
    <w:rsid w:val="007F6B4E"/>
    <w:rsid w:val="00843F61"/>
    <w:rsid w:val="00A90C6D"/>
    <w:rsid w:val="00AC4B20"/>
    <w:rsid w:val="00BE1A59"/>
    <w:rsid w:val="00C57B92"/>
    <w:rsid w:val="00DF4A8E"/>
    <w:rsid w:val="00E3497E"/>
    <w:rsid w:val="00E77590"/>
    <w:rsid w:val="00F46052"/>
    <w:rsid w:val="00FE6BB9"/>
    <w:rsid w:val="00FF04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8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LetterDate">
    <w:name w:val="Letter Date"/>
    <w:basedOn w:val="Normal"/>
    <w:next w:val="BodyText"/>
    <w:qFormat/>
  </w:style>
  <w:style w:type="paragraph" w:styleId="BodyText">
    <w:name w:val="Body Text"/>
    <w:basedOn w:val="Normal"/>
    <w:qFormat/>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96</Words>
  <Characters>509</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44:00Z</dcterms:created>
  <dcterms:modified xsi:type="dcterms:W3CDTF">2019-10-21T19:09:00Z</dcterms:modified>
  <cp:category/>
</cp:coreProperties>
</file>